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B1E3CB" w14:textId="5D655018" w:rsidR="00592FAE" w:rsidRPr="00403F8C" w:rsidRDefault="00EC2B48" w:rsidP="00592FAE">
      <w:pPr>
        <w:jc w:val="center"/>
        <w:rPr>
          <w:rFonts w:asciiTheme="majorBidi" w:hAnsiTheme="majorBidi" w:cstheme="majorBidi"/>
          <w:sz w:val="28"/>
        </w:rPr>
      </w:pPr>
      <w:r>
        <w:rPr>
          <w:rFonts w:asciiTheme="majorBidi" w:hAnsiTheme="majorBidi" w:cstheme="majorBidi"/>
          <w:sz w:val="28"/>
        </w:rPr>
        <w:t xml:space="preserve"> </w:t>
      </w:r>
      <w:r w:rsidR="00592FAE" w:rsidRPr="00403F8C">
        <w:rPr>
          <w:rFonts w:asciiTheme="majorBidi" w:hAnsiTheme="majorBidi" w:cstheme="majorBidi"/>
          <w:sz w:val="28"/>
        </w:rPr>
        <w:t>FICHE SIGNALETIQUE</w:t>
      </w:r>
      <w:r w:rsidR="005875BD">
        <w:rPr>
          <w:rFonts w:asciiTheme="majorBidi" w:hAnsiTheme="majorBidi" w:cstheme="majorBidi"/>
          <w:sz w:val="28"/>
        </w:rPr>
        <w:t xml:space="preserve"> DE </w:t>
      </w:r>
      <w:r>
        <w:rPr>
          <w:rFonts w:asciiTheme="majorBidi" w:hAnsiTheme="majorBidi" w:cstheme="majorBidi"/>
          <w:sz w:val="28"/>
        </w:rPr>
        <w:t>LA MASTER-</w:t>
      </w:r>
      <w:r w:rsidR="007911FC">
        <w:rPr>
          <w:rFonts w:asciiTheme="majorBidi" w:hAnsiTheme="majorBidi" w:cstheme="majorBidi"/>
          <w:sz w:val="28"/>
        </w:rPr>
        <w:t>CLASS</w:t>
      </w:r>
    </w:p>
    <w:p w14:paraId="377C965F" w14:textId="2E5026F0" w:rsidR="00592FAE" w:rsidRPr="00403F8C" w:rsidRDefault="00592FAE" w:rsidP="00592FAE">
      <w:pPr>
        <w:rPr>
          <w:rFonts w:asciiTheme="majorBidi" w:hAnsiTheme="majorBidi" w:cstheme="majorBidi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3"/>
      </w:tblGrid>
      <w:tr w:rsidR="00530AB1" w:rsidRPr="00E11FEB" w14:paraId="565D911F" w14:textId="77777777" w:rsidTr="004B26B3">
        <w:tc>
          <w:tcPr>
            <w:tcW w:w="3808" w:type="dxa"/>
            <w:tcBorders>
              <w:bottom w:val="single" w:sz="24" w:space="0" w:color="auto"/>
            </w:tcBorders>
            <w:shd w:val="clear" w:color="auto" w:fill="auto"/>
          </w:tcPr>
          <w:p w14:paraId="41A19A1F" w14:textId="77777777" w:rsidR="00592FAE" w:rsidRPr="00E11FEB" w:rsidRDefault="00592FAE" w:rsidP="00592FAE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Intitulé </w:t>
            </w:r>
          </w:p>
          <w:p w14:paraId="6FA26868" w14:textId="77777777" w:rsidR="00592FAE" w:rsidRPr="00E11FEB" w:rsidRDefault="00592FAE" w:rsidP="00CD3C4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bottom w:val="single" w:sz="24" w:space="0" w:color="auto"/>
            </w:tcBorders>
            <w:shd w:val="clear" w:color="auto" w:fill="auto"/>
          </w:tcPr>
          <w:p w14:paraId="448C531E" w14:textId="2885BE37" w:rsidR="00592FAE" w:rsidRPr="00D14C01" w:rsidRDefault="00530AB1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echniques d’exploration respiratoire en réanimation</w:t>
            </w:r>
          </w:p>
        </w:tc>
      </w:tr>
      <w:tr w:rsidR="00592FAE" w:rsidRPr="00E11FEB" w14:paraId="50F1D09B" w14:textId="77777777" w:rsidTr="00EC2B48">
        <w:tc>
          <w:tcPr>
            <w:tcW w:w="9351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14:paraId="33BC1156" w14:textId="7B713B5B" w:rsidR="00592FAE" w:rsidRPr="00E11FEB" w:rsidRDefault="00806B67" w:rsidP="00806B67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Pr="00806B67">
              <w:rPr>
                <w:rFonts w:asciiTheme="majorBidi" w:hAnsiTheme="majorBidi" w:cstheme="majorBidi"/>
                <w:sz w:val="24"/>
                <w:szCs w:val="24"/>
              </w:rPr>
              <w:t>oordinateur.ice</w:t>
            </w:r>
          </w:p>
        </w:tc>
      </w:tr>
      <w:tr w:rsidR="00530AB1" w:rsidRPr="00E11FEB" w14:paraId="73BBB111" w14:textId="77777777" w:rsidTr="004B26B3">
        <w:tc>
          <w:tcPr>
            <w:tcW w:w="3808" w:type="dxa"/>
            <w:shd w:val="clear" w:color="auto" w:fill="auto"/>
          </w:tcPr>
          <w:p w14:paraId="67DCA545" w14:textId="77777777" w:rsidR="00592FAE" w:rsidRPr="00E11FEB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Nom et Prénom</w:t>
            </w:r>
          </w:p>
        </w:tc>
        <w:tc>
          <w:tcPr>
            <w:tcW w:w="5543" w:type="dxa"/>
            <w:shd w:val="clear" w:color="auto" w:fill="auto"/>
          </w:tcPr>
          <w:p w14:paraId="16BD358A" w14:textId="5EFDEF8F" w:rsidR="00592FAE" w:rsidRPr="00D14C01" w:rsidRDefault="00530AB1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Dr takoua Merhabene et Dr Mejri Islem</w:t>
            </w:r>
          </w:p>
        </w:tc>
      </w:tr>
      <w:tr w:rsidR="00530AB1" w:rsidRPr="00E11FEB" w14:paraId="03009FA8" w14:textId="77777777" w:rsidTr="004B26B3">
        <w:tc>
          <w:tcPr>
            <w:tcW w:w="3808" w:type="dxa"/>
            <w:shd w:val="clear" w:color="auto" w:fill="auto"/>
          </w:tcPr>
          <w:p w14:paraId="0284D363" w14:textId="77777777" w:rsidR="00592FAE" w:rsidRPr="00E11FEB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Grade et affiliation</w:t>
            </w:r>
          </w:p>
        </w:tc>
        <w:tc>
          <w:tcPr>
            <w:tcW w:w="5543" w:type="dxa"/>
            <w:shd w:val="clear" w:color="auto" w:fill="auto"/>
          </w:tcPr>
          <w:p w14:paraId="3CAE3A55" w14:textId="36F171D5" w:rsidR="00592FAE" w:rsidRPr="00D14C01" w:rsidRDefault="00530AB1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CAs en réanimation médicale et en pneumologie</w:t>
            </w:r>
          </w:p>
        </w:tc>
      </w:tr>
      <w:tr w:rsidR="00530AB1" w:rsidRPr="00E11FEB" w14:paraId="48077218" w14:textId="77777777" w:rsidTr="004B26B3">
        <w:tc>
          <w:tcPr>
            <w:tcW w:w="3808" w:type="dxa"/>
            <w:shd w:val="clear" w:color="auto" w:fill="auto"/>
          </w:tcPr>
          <w:p w14:paraId="49F9B32B" w14:textId="77777777" w:rsidR="00592FAE" w:rsidRPr="00E11FEB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Téléphone</w:t>
            </w:r>
          </w:p>
        </w:tc>
        <w:tc>
          <w:tcPr>
            <w:tcW w:w="5543" w:type="dxa"/>
            <w:shd w:val="clear" w:color="auto" w:fill="auto"/>
          </w:tcPr>
          <w:p w14:paraId="0B5B48E0" w14:textId="79839031" w:rsidR="00592FAE" w:rsidRPr="00D14C01" w:rsidRDefault="00530AB1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97506890/58162142</w:t>
            </w:r>
          </w:p>
        </w:tc>
      </w:tr>
      <w:tr w:rsidR="00530AB1" w:rsidRPr="00E11FEB" w14:paraId="06792822" w14:textId="77777777" w:rsidTr="004B26B3">
        <w:tc>
          <w:tcPr>
            <w:tcW w:w="3808" w:type="dxa"/>
            <w:tcBorders>
              <w:bottom w:val="single" w:sz="24" w:space="0" w:color="auto"/>
            </w:tcBorders>
            <w:shd w:val="clear" w:color="auto" w:fill="auto"/>
          </w:tcPr>
          <w:p w14:paraId="60B0EFD0" w14:textId="77777777" w:rsidR="00592FAE" w:rsidRPr="00E11FEB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E-mail</w:t>
            </w:r>
          </w:p>
        </w:tc>
        <w:tc>
          <w:tcPr>
            <w:tcW w:w="5543" w:type="dxa"/>
            <w:tcBorders>
              <w:bottom w:val="single" w:sz="24" w:space="0" w:color="auto"/>
            </w:tcBorders>
            <w:shd w:val="clear" w:color="auto" w:fill="auto"/>
          </w:tcPr>
          <w:p w14:paraId="3016AFAD" w14:textId="54C7B432" w:rsidR="00530AB1" w:rsidRDefault="006A4F60" w:rsidP="00E11FEB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hyperlink r:id="rId6" w:history="1">
              <w:r w:rsidR="004C5F17" w:rsidRPr="000C6F1D">
                <w:rPr>
                  <w:rStyle w:val="Lienhypertexte"/>
                  <w:bCs/>
                  <w:sz w:val="24"/>
                  <w:szCs w:val="24"/>
                </w:rPr>
                <w:t>takoua.merhabene@fmt.utm.tu/</w:t>
              </w:r>
            </w:hyperlink>
            <w:r w:rsidR="00530AB1">
              <w:rPr>
                <w:bCs/>
                <w:sz w:val="24"/>
                <w:szCs w:val="24"/>
              </w:rPr>
              <w:t xml:space="preserve"> </w:t>
            </w:r>
            <w:hyperlink r:id="rId7" w:history="1">
              <w:r w:rsidR="00530AB1" w:rsidRPr="00332B23">
                <w:rPr>
                  <w:rStyle w:val="Lienhypertexte"/>
                  <w:bCs/>
                  <w:sz w:val="24"/>
                  <w:szCs w:val="24"/>
                </w:rPr>
                <w:t>islam.mejri@fmt.utm.utm</w:t>
              </w:r>
            </w:hyperlink>
          </w:p>
          <w:p w14:paraId="2253DE05" w14:textId="4D447917" w:rsidR="00D14C01" w:rsidRPr="00E11FEB" w:rsidRDefault="00D14C01" w:rsidP="00E11FE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530AB1" w:rsidRPr="00E11FEB" w14:paraId="6E1B9667" w14:textId="77777777" w:rsidTr="004B26B3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7C245A49" w14:textId="43E15EEF" w:rsidR="00592FAE" w:rsidRPr="00E11FEB" w:rsidRDefault="005875BD" w:rsidP="003516D5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Objectifs 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30456990" w14:textId="2CB057B3" w:rsidR="00823B80" w:rsidRPr="00D14C01" w:rsidRDefault="00530AB1" w:rsidP="00823B80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pprentissage théorique et pratique de plusieurs ge</w:t>
            </w:r>
            <w:r w:rsidR="00823B80">
              <w:rPr>
                <w:bCs/>
                <w:sz w:val="24"/>
                <w:szCs w:val="24"/>
              </w:rPr>
              <w:t xml:space="preserve">stes techniques et/ou </w:t>
            </w:r>
            <w:r>
              <w:rPr>
                <w:bCs/>
                <w:sz w:val="24"/>
                <w:szCs w:val="24"/>
              </w:rPr>
              <w:t xml:space="preserve">d’exploration </w:t>
            </w:r>
            <w:r w:rsidR="00823B80">
              <w:rPr>
                <w:bCs/>
                <w:sz w:val="24"/>
                <w:szCs w:val="24"/>
              </w:rPr>
              <w:t xml:space="preserve">respiratoire </w:t>
            </w:r>
            <w:r>
              <w:rPr>
                <w:bCs/>
                <w:sz w:val="24"/>
                <w:szCs w:val="24"/>
              </w:rPr>
              <w:t>réalisables au lit du patient</w:t>
            </w:r>
            <w:r w:rsidR="006A4F60">
              <w:rPr>
                <w:bCs/>
                <w:sz w:val="24"/>
                <w:szCs w:val="24"/>
              </w:rPr>
              <w:t xml:space="preserve"> admis en réanimation</w:t>
            </w:r>
          </w:p>
          <w:p w14:paraId="7FB8C2F1" w14:textId="69785263" w:rsidR="00D14C01" w:rsidRPr="00D14C01" w:rsidRDefault="00D14C01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</w:p>
        </w:tc>
      </w:tr>
      <w:tr w:rsidR="00530AB1" w:rsidRPr="00E11FEB" w14:paraId="76E32F6C" w14:textId="77777777" w:rsidTr="004B26B3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2F42EE33" w14:textId="77777777" w:rsidR="005875BD" w:rsidRPr="00E11FEB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Public cible 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61C8FEC8" w14:textId="12587E9C" w:rsidR="005875BD" w:rsidRPr="00D14C01" w:rsidRDefault="00530AB1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édecins spécialistes et résidents en réanimation médicale, anesthésie</w:t>
            </w:r>
            <w:r w:rsidR="00AE51FE">
              <w:rPr>
                <w:bCs/>
                <w:sz w:val="24"/>
                <w:szCs w:val="24"/>
              </w:rPr>
              <w:t xml:space="preserve"> réanimation</w:t>
            </w:r>
            <w:r>
              <w:rPr>
                <w:bCs/>
                <w:sz w:val="24"/>
                <w:szCs w:val="24"/>
              </w:rPr>
              <w:t xml:space="preserve">, pneumologie </w:t>
            </w:r>
          </w:p>
        </w:tc>
      </w:tr>
      <w:tr w:rsidR="00530AB1" w:rsidRPr="00E11FEB" w14:paraId="31E4B444" w14:textId="77777777" w:rsidTr="004B26B3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049F2A3D" w14:textId="50F827E4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Critères de sélection</w:t>
            </w:r>
          </w:p>
          <w:p w14:paraId="69241E21" w14:textId="413045EF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6902F7AE" w14:textId="64DB5965" w:rsidR="00791C92" w:rsidRPr="00D14C01" w:rsidRDefault="00530AB1" w:rsidP="00530AB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nciénneté dans la spécialité</w:t>
            </w:r>
          </w:p>
        </w:tc>
      </w:tr>
      <w:tr w:rsidR="00530AB1" w:rsidRPr="00E11FEB" w14:paraId="1867AECB" w14:textId="77777777" w:rsidTr="004B26B3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2DE45751" w14:textId="77777777" w:rsidR="005875BD" w:rsidRPr="00E11FEB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Capacité d’accueil 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2BF68443" w14:textId="69B20BD8" w:rsidR="005875BD" w:rsidRPr="00E11FEB" w:rsidRDefault="0059538F" w:rsidP="00806B6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inimum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r w:rsidR="00530AB1">
              <w:rPr>
                <w:rFonts w:asciiTheme="majorBidi" w:hAnsiTheme="majorBidi" w:cstheme="majorBidi"/>
                <w:sz w:val="24"/>
                <w:szCs w:val="24"/>
              </w:rPr>
              <w:t>20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ximum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=</w:t>
            </w:r>
            <w:r w:rsidR="00AE51FE"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  <w:p w14:paraId="5427DD75" w14:textId="511ACB1A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30AB1" w:rsidRPr="00E11FEB" w14:paraId="680913F0" w14:textId="77777777" w:rsidTr="009A7D07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01FE0F7E" w14:textId="5E410203" w:rsidR="009A7D07" w:rsidRPr="00E11FEB" w:rsidRDefault="009A7D07" w:rsidP="00806B67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Frais d’inscription                        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5CA95AB1" w14:textId="1D16F6B3" w:rsidR="009A7D07" w:rsidRPr="00E11FEB" w:rsidRDefault="00AE51FE" w:rsidP="00806B67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  <w:r w:rsidR="00530AB1">
              <w:rPr>
                <w:rFonts w:asciiTheme="majorBidi" w:hAnsiTheme="majorBidi" w:cstheme="majorBidi"/>
                <w:sz w:val="24"/>
                <w:szCs w:val="24"/>
              </w:rPr>
              <w:t>0 DNT</w:t>
            </w:r>
          </w:p>
        </w:tc>
      </w:tr>
      <w:tr w:rsidR="005875BD" w:rsidRPr="00E11FEB" w14:paraId="4ACE4C84" w14:textId="77777777" w:rsidTr="00EC2B48">
        <w:tc>
          <w:tcPr>
            <w:tcW w:w="9351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14:paraId="3F4EBDA6" w14:textId="4334D34E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Déroulement </w:t>
            </w:r>
            <w:r w:rsidR="00806B67" w:rsidRPr="00E11FEB">
              <w:rPr>
                <w:rFonts w:asciiTheme="majorBidi" w:hAnsiTheme="majorBidi" w:cstheme="majorBidi"/>
                <w:sz w:val="24"/>
                <w:szCs w:val="24"/>
              </w:rPr>
              <w:t>de l’enseignement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</w:tr>
      <w:tr w:rsidR="00530AB1" w:rsidRPr="00E11FEB" w14:paraId="76471836" w14:textId="77777777" w:rsidTr="00550365">
        <w:trPr>
          <w:trHeight w:val="661"/>
        </w:trPr>
        <w:tc>
          <w:tcPr>
            <w:tcW w:w="3808" w:type="dxa"/>
            <w:shd w:val="clear" w:color="auto" w:fill="auto"/>
          </w:tcPr>
          <w:p w14:paraId="5A191178" w14:textId="77777777" w:rsidR="005875BD" w:rsidRPr="00E11FEB" w:rsidRDefault="005875BD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Volume horaire</w:t>
            </w:r>
          </w:p>
        </w:tc>
        <w:tc>
          <w:tcPr>
            <w:tcW w:w="5543" w:type="dxa"/>
            <w:shd w:val="clear" w:color="auto" w:fill="auto"/>
          </w:tcPr>
          <w:p w14:paraId="0EBFFC84" w14:textId="7A1B968C" w:rsidR="00550365" w:rsidRPr="00E11FEB" w:rsidRDefault="00D47189" w:rsidP="008B3A4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ésentiel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=      </w:t>
            </w:r>
            <w:r w:rsidR="00530AB1">
              <w:rPr>
                <w:rFonts w:asciiTheme="majorBidi" w:hAnsiTheme="majorBidi" w:cstheme="majorBidi"/>
                <w:sz w:val="24"/>
                <w:szCs w:val="24"/>
              </w:rPr>
              <w:t>18h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    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     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Distanciel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=  </w:t>
            </w:r>
            <w:r w:rsidR="00530AB1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530AB1" w:rsidRPr="00E11FEB" w14:paraId="6DABD3A0" w14:textId="77777777" w:rsidTr="00550365">
        <w:trPr>
          <w:trHeight w:val="1178"/>
        </w:trPr>
        <w:tc>
          <w:tcPr>
            <w:tcW w:w="3808" w:type="dxa"/>
            <w:shd w:val="clear" w:color="auto" w:fill="auto"/>
          </w:tcPr>
          <w:p w14:paraId="261C011F" w14:textId="571529A0" w:rsidR="00550365" w:rsidRDefault="00550365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rmation pratique</w:t>
            </w:r>
          </w:p>
          <w:p w14:paraId="308A8033" w14:textId="77777777" w:rsidR="00550365" w:rsidRDefault="00550365" w:rsidP="00550365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25BF353" w14:textId="7A4FD6CE" w:rsidR="005875BD" w:rsidRPr="00E11FEB" w:rsidRDefault="00550365" w:rsidP="00550365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i oui, préciser </w:t>
            </w:r>
          </w:p>
        </w:tc>
        <w:tc>
          <w:tcPr>
            <w:tcW w:w="5543" w:type="dxa"/>
            <w:shd w:val="clear" w:color="auto" w:fill="auto"/>
          </w:tcPr>
          <w:p w14:paraId="63F09AA4" w14:textId="7EF7147D" w:rsidR="005875BD" w:rsidRDefault="00530AB1" w:rsidP="0055036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4ED275A9" wp14:editId="3687B993">
                      <wp:simplePos x="0" y="0"/>
                      <wp:positionH relativeFrom="column">
                        <wp:posOffset>2132965</wp:posOffset>
                      </wp:positionH>
                      <wp:positionV relativeFrom="paragraph">
                        <wp:posOffset>39370</wp:posOffset>
                      </wp:positionV>
                      <wp:extent cx="257175" cy="19050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C761F4" id="Rectangle 2" o:spid="_x0000_s1026" style="position:absolute;margin-left:167.95pt;margin-top:3.1pt;width:20.25pt;height: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EEDB54D" wp14:editId="4968515C">
                      <wp:simplePos x="0" y="0"/>
                      <wp:positionH relativeFrom="column">
                        <wp:posOffset>465455</wp:posOffset>
                      </wp:positionH>
                      <wp:positionV relativeFrom="paragraph">
                        <wp:posOffset>27305</wp:posOffset>
                      </wp:positionV>
                      <wp:extent cx="257175" cy="320040"/>
                      <wp:effectExtent l="0" t="0" r="28575" b="2286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3200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52E4A44F" w14:textId="785DEDB4" w:rsidR="00530AB1" w:rsidRDefault="00530AB1" w:rsidP="00530AB1">
                                  <w:pPr>
                                    <w:jc w:val="center"/>
                                  </w:pPr>
                                  <w:proofErr w:type="gramStart"/>
                                  <w:r>
                                    <w:t>x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EDB54D" id="Rectangle 1" o:spid="_x0000_s1026" style="position:absolute;margin-left:36.65pt;margin-top:2.15pt;width:20.25pt;height:25.2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" fillcolor="window" strokecolor="windowText" strokeweight="2pt">
                      <v:path arrowok="t"/>
                      <v:textbox>
                        <w:txbxContent>
                          <w:p w14:paraId="52E4A44F" w14:textId="785DEDB4" w:rsidR="00530AB1" w:rsidRDefault="00530AB1" w:rsidP="00530AB1">
                            <w:pPr>
                              <w:jc w:val="center"/>
                            </w:pPr>
                            <w:proofErr w:type="gramStart"/>
                            <w:r>
                              <w:t>x</w:t>
                            </w:r>
                            <w:proofErr w:type="gram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875BD"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 xml:space="preserve">Oui 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           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 xml:space="preserve">                 Non</w:t>
            </w:r>
          </w:p>
          <w:p w14:paraId="055BDF19" w14:textId="41E69ABA" w:rsidR="00550365" w:rsidRDefault="00550365" w:rsidP="0055036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929005" w14:textId="006559AF" w:rsidR="00550365" w:rsidRPr="00E11FEB" w:rsidRDefault="00530AB1" w:rsidP="0055036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telier d’endoscopie bronchique sur modèle 3D et atelier de pratique d’échographie thoracique</w:t>
            </w:r>
            <w:r w:rsidR="006A4F60">
              <w:rPr>
                <w:rFonts w:asciiTheme="majorBidi" w:hAnsiTheme="majorBidi" w:cstheme="majorBidi"/>
                <w:sz w:val="24"/>
                <w:szCs w:val="24"/>
              </w:rPr>
              <w:t xml:space="preserve"> et de trachéotomie percutanée</w:t>
            </w:r>
            <w:bookmarkStart w:id="0" w:name="_GoBack"/>
            <w:bookmarkEnd w:id="0"/>
          </w:p>
        </w:tc>
      </w:tr>
      <w:tr w:rsidR="00530AB1" w:rsidRPr="00E11FEB" w14:paraId="27119344" w14:textId="77777777" w:rsidTr="004B26B3">
        <w:trPr>
          <w:trHeight w:val="555"/>
        </w:trPr>
        <w:tc>
          <w:tcPr>
            <w:tcW w:w="3808" w:type="dxa"/>
            <w:vMerge w:val="restart"/>
            <w:tcBorders>
              <w:top w:val="single" w:sz="24" w:space="0" w:color="auto"/>
            </w:tcBorders>
            <w:shd w:val="clear" w:color="auto" w:fill="auto"/>
          </w:tcPr>
          <w:p w14:paraId="75629222" w14:textId="35E9E775" w:rsidR="007215B4" w:rsidRPr="00E11FEB" w:rsidRDefault="007215B4" w:rsidP="007215B4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Modalités d’évaluation</w:t>
            </w:r>
          </w:p>
          <w:p w14:paraId="2AF4CB83" w14:textId="77777777" w:rsidR="007215B4" w:rsidRPr="00E11FEB" w:rsidRDefault="007215B4" w:rsidP="007215B4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F400418" w14:textId="47382997" w:rsidR="005875BD" w:rsidRPr="00E11FEB" w:rsidRDefault="007215B4" w:rsidP="005875BD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Pré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>test</w:t>
            </w:r>
          </w:p>
          <w:p w14:paraId="75C503CF" w14:textId="345E7782" w:rsidR="007215B4" w:rsidRPr="00E11FEB" w:rsidRDefault="007215B4" w:rsidP="005875BD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Post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test </w:t>
            </w:r>
          </w:p>
          <w:p w14:paraId="22301B48" w14:textId="77777777" w:rsidR="007215B4" w:rsidRPr="00E11FEB" w:rsidRDefault="007215B4" w:rsidP="007215B4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A934F08" w14:textId="77777777" w:rsidR="007215B4" w:rsidRPr="00E11FEB" w:rsidRDefault="007215B4" w:rsidP="007215B4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4F3F3C7" w14:textId="7B50EC38" w:rsidR="007215B4" w:rsidRPr="00E11FEB" w:rsidRDefault="00E11FEB" w:rsidP="00E11FEB">
            <w:pPr>
              <w:pStyle w:val="Listepuces"/>
              <w:numPr>
                <w:ilvl w:val="0"/>
                <w:numId w:val="1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7215B4"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utres </w:t>
            </w:r>
          </w:p>
        </w:tc>
        <w:tc>
          <w:tcPr>
            <w:tcW w:w="5543" w:type="dxa"/>
            <w:tcBorders>
              <w:top w:val="single" w:sz="24" w:space="0" w:color="auto"/>
              <w:bottom w:val="nil"/>
            </w:tcBorders>
            <w:shd w:val="clear" w:color="auto" w:fill="auto"/>
          </w:tcPr>
          <w:p w14:paraId="1DDBD29E" w14:textId="70C27152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52BA927" w14:textId="48444344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7050805" w14:textId="3E0AF536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319B208" wp14:editId="42BD2FBB">
                      <wp:simplePos x="0" y="0"/>
                      <wp:positionH relativeFrom="column">
                        <wp:posOffset>465455</wp:posOffset>
                      </wp:positionH>
                      <wp:positionV relativeFrom="paragraph">
                        <wp:posOffset>10795</wp:posOffset>
                      </wp:positionV>
                      <wp:extent cx="257175" cy="251460"/>
                      <wp:effectExtent l="0" t="0" r="28575" b="15240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25146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B4961B2" w14:textId="70436A64" w:rsidR="00530AB1" w:rsidRDefault="00530AB1" w:rsidP="00530AB1">
                                  <w:pPr>
                                    <w:jc w:val="center"/>
                                  </w:pPr>
                                  <w:proofErr w:type="gramStart"/>
                                  <w:r>
                                    <w:t>x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19B208" id="Rectangle 25" o:spid="_x0000_s1027" style="position:absolute;margin-left:36.65pt;margin-top:.85pt;width:20.25pt;height:19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" fillcolor="window" strokecolor="windowText" strokeweight="2pt">
                      <v:path arrowok="t"/>
                      <v:textbox>
                        <w:txbxContent>
                          <w:p w14:paraId="3B4961B2" w14:textId="70436A64" w:rsidR="00530AB1" w:rsidRDefault="00530AB1" w:rsidP="00530AB1">
                            <w:pPr>
                              <w:jc w:val="center"/>
                            </w:pPr>
                            <w:proofErr w:type="gramStart"/>
                            <w:r>
                              <w:t>x</w:t>
                            </w:r>
                            <w:proofErr w:type="gram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12E63D0" wp14:editId="5BB7F1D6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6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mv="urn:schemas-microsoft-com:mac:vml" xmlns:mo="http://schemas.microsoft.com/office/mac/office/2008/main">
                  <w:pict>
                    <v:rect w14:anchorId="5C02CEE2" id="Rectangle 26" o:spid="_x0000_s1026" style="position:absolute;margin-left:113.05pt;margin-top:1.15pt;width:20.25pt;height: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" filled="f" strokeweight="2pt"/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Oui             </w:t>
            </w:r>
            <w:r w:rsidR="00E11FEB">
              <w:rPr>
                <w:rFonts w:asciiTheme="majorBidi" w:hAnsiTheme="majorBidi" w:cstheme="majorBidi"/>
                <w:sz w:val="24"/>
                <w:szCs w:val="24"/>
              </w:rPr>
              <w:t xml:space="preserve">   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 xml:space="preserve">      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Non </w:t>
            </w:r>
          </w:p>
        </w:tc>
      </w:tr>
      <w:tr w:rsidR="00530AB1" w:rsidRPr="00E11FEB" w14:paraId="21D7C88D" w14:textId="77777777" w:rsidTr="004B26B3">
        <w:trPr>
          <w:trHeight w:val="555"/>
        </w:trPr>
        <w:tc>
          <w:tcPr>
            <w:tcW w:w="3808" w:type="dxa"/>
            <w:vMerge/>
            <w:shd w:val="clear" w:color="auto" w:fill="auto"/>
          </w:tcPr>
          <w:p w14:paraId="684B5D4F" w14:textId="77777777" w:rsidR="005875BD" w:rsidRPr="00E11FEB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top w:val="nil"/>
              <w:bottom w:val="nil"/>
            </w:tcBorders>
            <w:shd w:val="clear" w:color="auto" w:fill="auto"/>
          </w:tcPr>
          <w:p w14:paraId="2E479616" w14:textId="740CE6BA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B55A389" w14:textId="456DE2DF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AC57F53" wp14:editId="46A433C6">
                      <wp:simplePos x="0" y="0"/>
                      <wp:positionH relativeFrom="column">
                        <wp:posOffset>465455</wp:posOffset>
                      </wp:positionH>
                      <wp:positionV relativeFrom="paragraph">
                        <wp:posOffset>12065</wp:posOffset>
                      </wp:positionV>
                      <wp:extent cx="257175" cy="274320"/>
                      <wp:effectExtent l="0" t="0" r="28575" b="11430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2743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C683335" w14:textId="4BC7C779" w:rsidR="00530AB1" w:rsidRDefault="00530AB1" w:rsidP="00530AB1">
                                  <w:pPr>
                                    <w:jc w:val="center"/>
                                  </w:pPr>
                                  <w:proofErr w:type="gramStart"/>
                                  <w:r>
                                    <w:t>x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C57F53" id="Rectangle 27" o:spid="_x0000_s1028" style="position:absolute;margin-left:36.65pt;margin-top:.95pt;width:20.25pt;height:21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" fillcolor="window" strokecolor="windowText" strokeweight="2pt">
                      <v:path arrowok="t"/>
                      <v:textbox>
                        <w:txbxContent>
                          <w:p w14:paraId="1C683335" w14:textId="4BC7C779" w:rsidR="00530AB1" w:rsidRDefault="00530AB1" w:rsidP="00530AB1">
                            <w:pPr>
                              <w:jc w:val="center"/>
                            </w:pPr>
                            <w:proofErr w:type="gramStart"/>
                            <w:r>
                              <w:t>x</w:t>
                            </w:r>
                            <w:proofErr w:type="gram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9D27505" wp14:editId="49E030C2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8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mv="urn:schemas-microsoft-com:mac:vml" xmlns:mo="http://schemas.microsoft.com/office/mac/office/2008/main">
                  <w:pict>
                    <v:rect w14:anchorId="404BA34D" id="Rectangle 28" o:spid="_x0000_s1026" style="position:absolute;margin-left:113.05pt;margin-top:1.15pt;width:20.25pt;height: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" filled="f" strokeweight="2pt"/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Oui             </w:t>
            </w:r>
            <w:r w:rsidR="00E11FEB">
              <w:rPr>
                <w:rFonts w:asciiTheme="majorBidi" w:hAnsiTheme="majorBidi" w:cstheme="majorBidi"/>
                <w:sz w:val="24"/>
                <w:szCs w:val="24"/>
              </w:rPr>
              <w:t xml:space="preserve">   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 xml:space="preserve">      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Non              </w:t>
            </w:r>
          </w:p>
          <w:p w14:paraId="6F6F7491" w14:textId="2F727454" w:rsidR="005875BD" w:rsidRPr="00E11FEB" w:rsidRDefault="005875BD" w:rsidP="007215B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30AB1" w:rsidRPr="00E11FEB" w14:paraId="4CEF67A1" w14:textId="77777777" w:rsidTr="004B26B3">
        <w:trPr>
          <w:trHeight w:val="555"/>
        </w:trPr>
        <w:tc>
          <w:tcPr>
            <w:tcW w:w="3808" w:type="dxa"/>
            <w:vMerge/>
            <w:tcBorders>
              <w:bottom w:val="single" w:sz="24" w:space="0" w:color="auto"/>
            </w:tcBorders>
            <w:shd w:val="clear" w:color="auto" w:fill="auto"/>
          </w:tcPr>
          <w:p w14:paraId="6E359606" w14:textId="77777777" w:rsidR="005875BD" w:rsidRPr="00E11FEB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top w:val="nil"/>
              <w:bottom w:val="single" w:sz="24" w:space="0" w:color="auto"/>
            </w:tcBorders>
            <w:shd w:val="clear" w:color="auto" w:fill="auto"/>
          </w:tcPr>
          <w:p w14:paraId="18C944FD" w14:textId="69F4DA03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>..........................</w:t>
            </w:r>
            <w:r w:rsidR="008B3A4B">
              <w:rPr>
                <w:rFonts w:asciiTheme="majorBidi" w:hAnsiTheme="majorBidi" w:cstheme="majorBidi"/>
                <w:sz w:val="24"/>
                <w:szCs w:val="24"/>
              </w:rPr>
              <w:t>.............................................................</w:t>
            </w:r>
          </w:p>
          <w:p w14:paraId="7C686B75" w14:textId="1677AB9A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</w:tbl>
    <w:p w14:paraId="17677CB5" w14:textId="7C2AB28B" w:rsidR="00592FAE" w:rsidRPr="00403F8C" w:rsidRDefault="00592FAE" w:rsidP="00592FAE">
      <w:pPr>
        <w:rPr>
          <w:rFonts w:asciiTheme="majorBidi" w:hAnsiTheme="majorBidi" w:cstheme="majorBidi"/>
        </w:rPr>
      </w:pPr>
    </w:p>
    <w:p w14:paraId="7827F0D6" w14:textId="267B52D4" w:rsidR="00AB58A4" w:rsidRDefault="00AB58A4"/>
    <w:sectPr w:rsidR="00AB58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9889E9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4215F7"/>
    <w:multiLevelType w:val="hybridMultilevel"/>
    <w:tmpl w:val="C54EE93A"/>
    <w:lvl w:ilvl="0" w:tplc="04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42A24"/>
    <w:multiLevelType w:val="hybridMultilevel"/>
    <w:tmpl w:val="DD64F1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35932"/>
    <w:multiLevelType w:val="hybridMultilevel"/>
    <w:tmpl w:val="17DE0C08"/>
    <w:lvl w:ilvl="0" w:tplc="040C0001">
      <w:start w:val="1"/>
      <w:numFmt w:val="bullet"/>
      <w:lvlText w:val=""/>
      <w:lvlJc w:val="left"/>
      <w:pPr>
        <w:ind w:left="113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4" w15:restartNumberingAfterBreak="0">
    <w:nsid w:val="28AF7751"/>
    <w:multiLevelType w:val="hybridMultilevel"/>
    <w:tmpl w:val="4CDAC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A3A4F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8085644"/>
    <w:multiLevelType w:val="hybridMultilevel"/>
    <w:tmpl w:val="78B2C3D4"/>
    <w:lvl w:ilvl="0" w:tplc="131A413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456B2"/>
    <w:multiLevelType w:val="hybridMultilevel"/>
    <w:tmpl w:val="B97E90E6"/>
    <w:lvl w:ilvl="0" w:tplc="131A4134">
      <w:numFmt w:val="bullet"/>
      <w:lvlText w:val=""/>
      <w:lvlJc w:val="left"/>
      <w:pPr>
        <w:ind w:left="644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499346CC"/>
    <w:multiLevelType w:val="hybridMultilevel"/>
    <w:tmpl w:val="98EE7914"/>
    <w:lvl w:ilvl="0" w:tplc="131A4134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FA46799"/>
    <w:multiLevelType w:val="hybridMultilevel"/>
    <w:tmpl w:val="40044A3E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F822B0"/>
    <w:multiLevelType w:val="hybridMultilevel"/>
    <w:tmpl w:val="1C0C557C"/>
    <w:lvl w:ilvl="0" w:tplc="04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5A6913"/>
    <w:multiLevelType w:val="hybridMultilevel"/>
    <w:tmpl w:val="74740706"/>
    <w:lvl w:ilvl="0" w:tplc="040C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6"/>
  </w:num>
  <w:num w:numId="5">
    <w:abstractNumId w:val="4"/>
  </w:num>
  <w:num w:numId="6">
    <w:abstractNumId w:val="9"/>
  </w:num>
  <w:num w:numId="7">
    <w:abstractNumId w:val="11"/>
  </w:num>
  <w:num w:numId="8">
    <w:abstractNumId w:val="10"/>
  </w:num>
  <w:num w:numId="9">
    <w:abstractNumId w:val="5"/>
  </w:num>
  <w:num w:numId="10">
    <w:abstractNumId w:val="1"/>
  </w:num>
  <w:num w:numId="11">
    <w:abstractNumId w:val="3"/>
  </w:num>
  <w:num w:numId="12">
    <w:abstractNumId w:val="2"/>
  </w:num>
  <w:num w:numId="13">
    <w:abstractNumId w:val="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TAyM7Y0MjU0MTFT0lEKTi0uzszPAykwrAUArKEr+SwAAAA="/>
  </w:docVars>
  <w:rsids>
    <w:rsidRoot w:val="00592FAE"/>
    <w:rsid w:val="0004197F"/>
    <w:rsid w:val="003329B0"/>
    <w:rsid w:val="003516D5"/>
    <w:rsid w:val="004B26B3"/>
    <w:rsid w:val="004C3241"/>
    <w:rsid w:val="004C5F17"/>
    <w:rsid w:val="00530AB1"/>
    <w:rsid w:val="00550365"/>
    <w:rsid w:val="005875BD"/>
    <w:rsid w:val="00592FAE"/>
    <w:rsid w:val="0059538F"/>
    <w:rsid w:val="006A4F60"/>
    <w:rsid w:val="007215B4"/>
    <w:rsid w:val="007911FC"/>
    <w:rsid w:val="00791C92"/>
    <w:rsid w:val="007D6EC1"/>
    <w:rsid w:val="00806B67"/>
    <w:rsid w:val="00823B80"/>
    <w:rsid w:val="008B3A4B"/>
    <w:rsid w:val="009A7D07"/>
    <w:rsid w:val="00A81BF3"/>
    <w:rsid w:val="00AB58A4"/>
    <w:rsid w:val="00AE51FE"/>
    <w:rsid w:val="00D14C01"/>
    <w:rsid w:val="00D23C3B"/>
    <w:rsid w:val="00D47189"/>
    <w:rsid w:val="00E11FEB"/>
    <w:rsid w:val="00EC2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8FA739"/>
  <w15:chartTrackingRefBased/>
  <w15:docId w15:val="{D92242CD-0BD2-42A2-AC3E-4814533D6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F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istepuces">
    <w:name w:val="List Bullet"/>
    <w:basedOn w:val="Normal"/>
    <w:uiPriority w:val="99"/>
    <w:unhideWhenUsed/>
    <w:rsid w:val="00592FAE"/>
    <w:pPr>
      <w:numPr>
        <w:numId w:val="1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uiPriority w:val="34"/>
    <w:qFormat/>
    <w:rsid w:val="005875BD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4B26B3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4B26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slam.mejri@fmt.utm.ut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takoua.merhabene@fmt.utm.tu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3CDFA9-31B9-4DED-9327-8CC4F88A0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223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Ben Khelil</dc:creator>
  <cp:keywords/>
  <dc:description/>
  <cp:lastModifiedBy>CHIFA GABSI</cp:lastModifiedBy>
  <cp:revision>6</cp:revision>
  <dcterms:created xsi:type="dcterms:W3CDTF">2023-05-05T16:11:00Z</dcterms:created>
  <dcterms:modified xsi:type="dcterms:W3CDTF">2023-05-22T09:10:00Z</dcterms:modified>
</cp:coreProperties>
</file>